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6C3A3" w14:textId="04523E40" w:rsidR="0094140C" w:rsidRDefault="00486944">
      <w:pPr>
        <w:rPr>
          <w:b/>
          <w:bCs/>
        </w:rPr>
      </w:pPr>
      <w:r w:rsidRPr="00486944">
        <w:rPr>
          <w:b/>
          <w:bCs/>
        </w:rPr>
        <w:t>Machine Learning</w:t>
      </w:r>
    </w:p>
    <w:p w14:paraId="622AE27B" w14:textId="59E3BDE2" w:rsidR="0002252E" w:rsidRPr="00486944" w:rsidRDefault="0002252E">
      <w:pPr>
        <w:rPr>
          <w:b/>
          <w:bCs/>
        </w:rPr>
      </w:pPr>
      <w:r>
        <w:rPr>
          <w:b/>
          <w:bCs/>
        </w:rPr>
        <w:t xml:space="preserve">Essentially Machine learning is </w:t>
      </w:r>
      <w:r w:rsidR="009973F1">
        <w:rPr>
          <w:b/>
          <w:bCs/>
        </w:rPr>
        <w:t xml:space="preserve">putting all factors in one view and finding the patterns through trial and error - &gt; we </w:t>
      </w:r>
      <w:proofErr w:type="gramStart"/>
      <w:r w:rsidR="009973F1">
        <w:rPr>
          <w:b/>
          <w:bCs/>
        </w:rPr>
        <w:t>couldn’t</w:t>
      </w:r>
      <w:proofErr w:type="gramEnd"/>
      <w:r w:rsidR="009973F1">
        <w:rPr>
          <w:b/>
          <w:bCs/>
        </w:rPr>
        <w:t xml:space="preserve"> handle the complexity of this view, but a computer can. </w:t>
      </w:r>
    </w:p>
    <w:p w14:paraId="6C641337" w14:textId="49602560" w:rsidR="00486944" w:rsidRDefault="00486944">
      <w:r>
        <w:t xml:space="preserve">Machine learning is about predicting and </w:t>
      </w:r>
      <w:proofErr w:type="gramStart"/>
      <w:r>
        <w:t>categorising</w:t>
      </w:r>
      <w:proofErr w:type="gramEnd"/>
    </w:p>
    <w:p w14:paraId="0886A061" w14:textId="0A8A73BD" w:rsidR="00486944" w:rsidRDefault="00486944">
      <w:r>
        <w:t xml:space="preserve">Its maths but at higher levels of complexity than human brains can </w:t>
      </w:r>
      <w:proofErr w:type="gramStart"/>
      <w:r>
        <w:t>handle .</w:t>
      </w:r>
      <w:proofErr w:type="gramEnd"/>
    </w:p>
    <w:p w14:paraId="7C86D5C0" w14:textId="5E78702C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t>With prediction:</w:t>
      </w:r>
    </w:p>
    <w:p w14:paraId="4D742A84" w14:textId="47ED59AF" w:rsidR="00486944" w:rsidRDefault="00486944">
      <w:r>
        <w:t>On the y axis you have this thing you are trying to predict</w:t>
      </w:r>
    </w:p>
    <w:p w14:paraId="77966E2E" w14:textId="49354A74" w:rsidR="00486944" w:rsidRDefault="00486944">
      <w:r>
        <w:t xml:space="preserve">On the x axis you have multiple data points that the machine uses to assess the likelihood of the one outcome. </w:t>
      </w:r>
    </w:p>
    <w:p w14:paraId="1C760DCC" w14:textId="01C8D2EA" w:rsidR="00486944" w:rsidRDefault="00486944">
      <w:r>
        <w:t xml:space="preserve">Prediction technique is still linear regression – its just over a bunch more data points. </w:t>
      </w:r>
    </w:p>
    <w:p w14:paraId="274CE7BE" w14:textId="5A7438B1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t>EG</w:t>
      </w:r>
      <w:r>
        <w:rPr>
          <w:b/>
          <w:bCs/>
        </w:rPr>
        <w:t>: Trying to predict customer saving behaviours</w:t>
      </w:r>
      <w:r w:rsidRPr="00486944">
        <w:rPr>
          <w:b/>
          <w:bCs/>
        </w:rPr>
        <w:t>:</w:t>
      </w:r>
    </w:p>
    <w:p w14:paraId="7A713C80" w14:textId="311B7963" w:rsidR="00486944" w:rsidRDefault="00486944">
      <w:r>
        <w:t>Y axis = How much is a customer likely to save each month</w:t>
      </w:r>
    </w:p>
    <w:p w14:paraId="060CA508" w14:textId="593C21E3" w:rsidR="00486944" w:rsidRDefault="00486944">
      <w:r>
        <w:t xml:space="preserve">X axis = what is their job, </w:t>
      </w:r>
      <w:proofErr w:type="spellStart"/>
      <w:r>
        <w:t>savigns</w:t>
      </w:r>
      <w:proofErr w:type="spellEnd"/>
      <w:r>
        <w:t xml:space="preserve"> history, age, no of accounts and credit cards etc (</w:t>
      </w:r>
      <w:proofErr w:type="spellStart"/>
      <w:proofErr w:type="gramStart"/>
      <w:r>
        <w:t>ie</w:t>
      </w:r>
      <w:proofErr w:type="spellEnd"/>
      <w:proofErr w:type="gramEnd"/>
      <w:r>
        <w:t xml:space="preserve"> lots of factors that the human eye could not take in in a glance. </w:t>
      </w:r>
    </w:p>
    <w:p w14:paraId="72ECDFB9" w14:textId="02AB69A7" w:rsidR="00486944" w:rsidRDefault="00486944">
      <w:r>
        <w:t xml:space="preserve">It draws its linear regression line through masses of different data </w:t>
      </w:r>
      <w:proofErr w:type="gramStart"/>
      <w:r>
        <w:t>points</w:t>
      </w:r>
      <w:proofErr w:type="gramEnd"/>
    </w:p>
    <w:p w14:paraId="4FA31374" w14:textId="084C274A" w:rsidR="005A4B1E" w:rsidRPr="005A4B1E" w:rsidRDefault="005A4B1E">
      <w:r>
        <w:t xml:space="preserve">The way it does this is by training itself. – finding patterns that </w:t>
      </w:r>
      <w:r w:rsidR="00D26D2A">
        <w:t xml:space="preserve">spot correlations – again that are beyond the capacity of the human mind. </w:t>
      </w:r>
    </w:p>
    <w:p w14:paraId="17B7A3A1" w14:textId="5D4F8B62" w:rsidR="005A4B1E" w:rsidRDefault="005A4B1E">
      <w:pPr>
        <w:rPr>
          <w:b/>
          <w:bCs/>
        </w:rPr>
      </w:pPr>
      <w:proofErr w:type="spellStart"/>
      <w:r>
        <w:rPr>
          <w:b/>
          <w:bCs/>
        </w:rPr>
        <w:t>Preprocessing</w:t>
      </w:r>
      <w:proofErr w:type="spellEnd"/>
      <w:r>
        <w:rPr>
          <w:b/>
          <w:bCs/>
        </w:rPr>
        <w:t xml:space="preserve"> is </w:t>
      </w:r>
      <w:proofErr w:type="gramStart"/>
      <w:r>
        <w:rPr>
          <w:b/>
          <w:bCs/>
        </w:rPr>
        <w:t>very important</w:t>
      </w:r>
      <w:proofErr w:type="gramEnd"/>
      <w:r>
        <w:rPr>
          <w:b/>
          <w:bCs/>
        </w:rPr>
        <w:t xml:space="preserve"> for machine learning. </w:t>
      </w:r>
    </w:p>
    <w:p w14:paraId="69D552D5" w14:textId="753D13FD" w:rsidR="005A4B1E" w:rsidRDefault="005A4B1E">
      <w:r>
        <w:t xml:space="preserve">Need to standardise the data before we feed it into the algorithm. </w:t>
      </w:r>
    </w:p>
    <w:p w14:paraId="4334D802" w14:textId="2EDC8BFF" w:rsidR="005A4B1E" w:rsidRDefault="005A4B1E"/>
    <w:p w14:paraId="5DF37A1F" w14:textId="23724E7D" w:rsidR="007E6FA7" w:rsidRDefault="007E6FA7">
      <w:pPr>
        <w:rPr>
          <w:b/>
          <w:bCs/>
        </w:rPr>
      </w:pPr>
      <w:r w:rsidRPr="00FB2FAA">
        <w:rPr>
          <w:b/>
          <w:bCs/>
        </w:rPr>
        <w:t xml:space="preserve">A linear regression model using Health data (see </w:t>
      </w:r>
      <w:proofErr w:type="spellStart"/>
      <w:r w:rsidRPr="00FB2FAA">
        <w:rPr>
          <w:b/>
          <w:bCs/>
        </w:rPr>
        <w:t>Ju</w:t>
      </w:r>
      <w:r w:rsidR="00FB2FAA" w:rsidRPr="00FB2FAA">
        <w:rPr>
          <w:b/>
          <w:bCs/>
        </w:rPr>
        <w:t>pyter</w:t>
      </w:r>
      <w:proofErr w:type="spellEnd"/>
      <w:r w:rsidR="00FB2FAA" w:rsidRPr="00FB2FAA">
        <w:rPr>
          <w:b/>
          <w:bCs/>
        </w:rPr>
        <w:t xml:space="preserve"> file)</w:t>
      </w:r>
    </w:p>
    <w:p w14:paraId="7339C568" w14:textId="591A860F" w:rsidR="00FB2FAA" w:rsidRDefault="00FB2FAA">
      <w:r>
        <w:t xml:space="preserve">‘y’ – is one column in the </w:t>
      </w:r>
      <w:proofErr w:type="gramStart"/>
      <w:r>
        <w:t>data</w:t>
      </w:r>
      <w:proofErr w:type="gramEnd"/>
    </w:p>
    <w:p w14:paraId="6995E050" w14:textId="37434CED" w:rsidR="00FB2FAA" w:rsidRDefault="00FB2FAA">
      <w:r>
        <w:t xml:space="preserve">‘X’ – is all other columns. </w:t>
      </w:r>
    </w:p>
    <w:p w14:paraId="2BEAE87B" w14:textId="53EF4627" w:rsidR="00FB2FAA" w:rsidRDefault="00FB2FAA">
      <w:r>
        <w:t xml:space="preserve">Apply model and check the </w:t>
      </w:r>
      <w:proofErr w:type="gramStart"/>
      <w:r>
        <w:t>results</w:t>
      </w:r>
      <w:proofErr w:type="gramEnd"/>
    </w:p>
    <w:p w14:paraId="645B8305" w14:textId="57CE7AF7" w:rsidR="00FB2FAA" w:rsidRDefault="00FB2FAA">
      <w:r>
        <w:t xml:space="preserve">Model has drawn a line of regression. Now we look at how accurate it is and try to ‘tune’ the code to make its more accurate. </w:t>
      </w:r>
    </w:p>
    <w:p w14:paraId="2EB241AA" w14:textId="4A024E39" w:rsidR="00FB2FAA" w:rsidRDefault="00FB2FAA">
      <w:r>
        <w:t xml:space="preserve">What does accuracy mean? – it means how much data is close to the line. </w:t>
      </w:r>
      <w:r>
        <w:br/>
      </w:r>
      <w:proofErr w:type="spellStart"/>
      <w:r>
        <w:t>re_score</w:t>
      </w:r>
      <w:proofErr w:type="spellEnd"/>
      <w:r>
        <w:t xml:space="preserve"> tells us this as a percentage. </w:t>
      </w:r>
    </w:p>
    <w:p w14:paraId="557FAB8F" w14:textId="64879380" w:rsidR="00FB2FAA" w:rsidRDefault="00FB2FAA">
      <w:r>
        <w:t>Now. How do we pre-process the data to make it more readable/more regular for a patterned overlay?</w:t>
      </w:r>
    </w:p>
    <w:p w14:paraId="40329268" w14:textId="3AAEACC2" w:rsidR="00FB2FAA" w:rsidRDefault="00FB2FAA">
      <w:r>
        <w:rPr>
          <w:b/>
          <w:bCs/>
        </w:rPr>
        <w:t xml:space="preserve">What is linear regression good for: </w:t>
      </w:r>
      <w:r>
        <w:t xml:space="preserve">this is a good example. </w:t>
      </w:r>
      <w:r w:rsidR="00D21234">
        <w:t xml:space="preserve">Working out an expected standard correlation that would not vary. – so ‘given these factors how likely is this outcome’ </w:t>
      </w:r>
      <w:r w:rsidR="00D21234">
        <w:br/>
        <w:t xml:space="preserve">Less suitable for a seasonality changing line. Or an exponentially growing line. </w:t>
      </w:r>
    </w:p>
    <w:p w14:paraId="3E902380" w14:textId="77777777" w:rsidR="00D21234" w:rsidRDefault="00D21234"/>
    <w:p w14:paraId="2A89E237" w14:textId="454E5FC9" w:rsidR="00D21234" w:rsidRPr="00D21234" w:rsidRDefault="00D21234">
      <w:pPr>
        <w:rPr>
          <w:b/>
          <w:bCs/>
          <w:u w:val="single"/>
        </w:rPr>
      </w:pPr>
      <w:r w:rsidRPr="00D21234">
        <w:rPr>
          <w:b/>
          <w:bCs/>
          <w:u w:val="single"/>
        </w:rPr>
        <w:lastRenderedPageBreak/>
        <w:t xml:space="preserve">Pre-processing / cleaning the </w:t>
      </w:r>
      <w:proofErr w:type="gramStart"/>
      <w:r w:rsidRPr="00D21234">
        <w:rPr>
          <w:b/>
          <w:bCs/>
          <w:u w:val="single"/>
        </w:rPr>
        <w:t>data</w:t>
      </w:r>
      <w:proofErr w:type="gramEnd"/>
    </w:p>
    <w:p w14:paraId="1A957515" w14:textId="17DA3E04" w:rsidR="00FB2FAA" w:rsidRDefault="00FB2FAA">
      <w:r w:rsidRPr="00D21234">
        <w:rPr>
          <w:b/>
          <w:bCs/>
        </w:rPr>
        <w:t xml:space="preserve">Limit the number of </w:t>
      </w:r>
      <w:r w:rsidR="00D21234" w:rsidRPr="00D21234">
        <w:rPr>
          <w:b/>
          <w:bCs/>
        </w:rPr>
        <w:t>correlations:</w:t>
      </w:r>
      <w:r w:rsidR="00D21234">
        <w:t xml:space="preserve"> </w:t>
      </w:r>
      <w:r>
        <w:t xml:space="preserve">data sets you input that are too similar – otherwise you are biasing the results towards one </w:t>
      </w:r>
      <w:proofErr w:type="gramStart"/>
      <w:r>
        <w:t>very similar</w:t>
      </w:r>
      <w:proofErr w:type="gramEnd"/>
      <w:r>
        <w:t xml:space="preserve"> set of values.  </w:t>
      </w:r>
      <w:r w:rsidR="00D21234">
        <w:t xml:space="preserve">IC 1,2,3 &amp; 4 are too similar – probably should just pick one. </w:t>
      </w:r>
    </w:p>
    <w:p w14:paraId="42017C39" w14:textId="23EDD479" w:rsidR="00D21234" w:rsidRPr="00D21234" w:rsidRDefault="00D21234">
      <w:pPr>
        <w:rPr>
          <w:b/>
          <w:bCs/>
        </w:rPr>
      </w:pPr>
      <w:r>
        <w:t xml:space="preserve">Standardise patterns with re-scaling. – What is important in the data is the shape (histogram) not the actual values. – Machine is comparing percentages and amounts and other </w:t>
      </w:r>
      <w:proofErr w:type="gramStart"/>
      <w:r>
        <w:t>things</w:t>
      </w:r>
      <w:proofErr w:type="gramEnd"/>
      <w:r>
        <w:t xml:space="preserve"> so it looks at the position of the data point – not the data. (</w:t>
      </w:r>
      <w:proofErr w:type="spellStart"/>
      <w:r>
        <w:t>eg</w:t>
      </w:r>
      <w:proofErr w:type="spellEnd"/>
      <w:r>
        <w:t xml:space="preserve">: </w:t>
      </w:r>
      <w:proofErr w:type="gramStart"/>
      <w:r>
        <w:t>doesn’t</w:t>
      </w:r>
      <w:proofErr w:type="gramEnd"/>
      <w:r>
        <w:t xml:space="preserve"> matter if value is 6 or 8 when machine is comparing to a list of percentages. – what matters is that it is somewhere around a percentage point of 7%. </w:t>
      </w:r>
      <w:r>
        <w:br/>
        <w:t xml:space="preserve">Hard to understand but headline is: </w:t>
      </w:r>
      <w:r>
        <w:rPr>
          <w:b/>
          <w:bCs/>
        </w:rPr>
        <w:t>Need to make histograms look more like a normalised distribution b</w:t>
      </w:r>
      <w:r w:rsidR="00BF2E9B">
        <w:rPr>
          <w:b/>
          <w:bCs/>
        </w:rPr>
        <w:t>y re-scaling)</w:t>
      </w:r>
    </w:p>
    <w:sectPr w:rsidR="00D21234" w:rsidRPr="00D21234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jc1NjI3MDE2tjBR0lEKTi0uzszPAykwrAUALkWogywAAAA="/>
  </w:docVars>
  <w:rsids>
    <w:rsidRoot w:val="00486944"/>
    <w:rsid w:val="0002252E"/>
    <w:rsid w:val="004343A4"/>
    <w:rsid w:val="0044253B"/>
    <w:rsid w:val="00486944"/>
    <w:rsid w:val="005A4B1E"/>
    <w:rsid w:val="007E6FA7"/>
    <w:rsid w:val="009973F1"/>
    <w:rsid w:val="00BB1F78"/>
    <w:rsid w:val="00BF2E9B"/>
    <w:rsid w:val="00D21234"/>
    <w:rsid w:val="00D26D2A"/>
    <w:rsid w:val="00DB26CC"/>
    <w:rsid w:val="00FB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DCF105"/>
  <w15:chartTrackingRefBased/>
  <w15:docId w15:val="{A65736B1-B220-4D0A-97DC-9E96E532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4</cp:revision>
  <dcterms:created xsi:type="dcterms:W3CDTF">2021-04-02T08:58:00Z</dcterms:created>
  <dcterms:modified xsi:type="dcterms:W3CDTF">2021-04-02T09:56:00Z</dcterms:modified>
</cp:coreProperties>
</file>